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CBDD1" w14:textId="77777777" w:rsidR="00B755CB" w:rsidRPr="000B29A3" w:rsidRDefault="00B755CB" w:rsidP="00B755CB">
      <w:pPr>
        <w:keepNext/>
        <w:bidi/>
        <w:spacing w:after="0" w:line="240" w:lineRule="auto"/>
        <w:jc w:val="center"/>
        <w:outlineLvl w:val="0"/>
        <w:rPr>
          <w:rFonts w:ascii="Times New Roman" w:eastAsia="Times New Roman" w:hAnsi="Times New Roman" w:cs="B Nazanin"/>
          <w:b/>
          <w:bCs/>
          <w:sz w:val="28"/>
          <w:szCs w:val="28"/>
        </w:rPr>
      </w:pPr>
      <w:r w:rsidRPr="000B29A3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دانشگاه علوم پزشكي و خدمات بهداشتي درماني كرمان</w:t>
      </w:r>
    </w:p>
    <w:p w14:paraId="7DFAA329" w14:textId="77777777" w:rsidR="00B755CB" w:rsidRPr="000B29A3" w:rsidRDefault="00B755CB" w:rsidP="00B755CB">
      <w:pPr>
        <w:bidi/>
        <w:spacing w:after="0" w:line="240" w:lineRule="auto"/>
        <w:jc w:val="center"/>
        <w:rPr>
          <w:rFonts w:ascii="Times New Roman" w:eastAsia="Times New Roman" w:hAnsi="Times New Roman" w:cs="B Nazanin"/>
          <w:sz w:val="28"/>
          <w:szCs w:val="28"/>
          <w:rtl/>
        </w:rPr>
      </w:pPr>
      <w:r w:rsidRPr="000B29A3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دانشكده پزشكي افضلي پور ـ گروه فيزيولوژي و فارماكولوژي</w:t>
      </w:r>
    </w:p>
    <w:p w14:paraId="13524A7E" w14:textId="4112911C" w:rsidR="00B755CB" w:rsidRPr="000B29A3" w:rsidRDefault="00B755CB" w:rsidP="00C252FB">
      <w:pPr>
        <w:keepNext/>
        <w:bidi/>
        <w:spacing w:after="0" w:line="240" w:lineRule="auto"/>
        <w:jc w:val="center"/>
        <w:outlineLvl w:val="1"/>
        <w:rPr>
          <w:rFonts w:ascii="Times New Roman" w:eastAsia="Times New Roman" w:hAnsi="Times New Roman" w:cs="B Titr"/>
          <w:b/>
          <w:bCs/>
          <w:sz w:val="32"/>
          <w:szCs w:val="32"/>
          <w:rtl/>
          <w:lang w:bidi="fa-IR"/>
        </w:rPr>
      </w:pPr>
      <w:r w:rsidRPr="000B29A3">
        <w:rPr>
          <w:rFonts w:ascii="Times New Roman" w:eastAsia="Times New Roman" w:hAnsi="Times New Roman" w:cs="B Titr" w:hint="cs"/>
          <w:b/>
          <w:bCs/>
          <w:sz w:val="32"/>
          <w:szCs w:val="32"/>
          <w:rtl/>
        </w:rPr>
        <w:t xml:space="preserve">برنامه هفتگي </w:t>
      </w:r>
      <w:r>
        <w:rPr>
          <w:rFonts w:ascii="Times New Roman" w:eastAsia="Times New Roman" w:hAnsi="Times New Roman" w:cs="B Titr" w:hint="cs"/>
          <w:b/>
          <w:bCs/>
          <w:sz w:val="32"/>
          <w:szCs w:val="32"/>
          <w:u w:val="single"/>
          <w:rtl/>
        </w:rPr>
        <w:t xml:space="preserve">خانم دکتر </w:t>
      </w:r>
      <w:r w:rsidR="00CF02C9">
        <w:rPr>
          <w:rFonts w:ascii="Times New Roman" w:eastAsia="Times New Roman" w:hAnsi="Times New Roman" w:cs="B Titr" w:hint="cs"/>
          <w:b/>
          <w:bCs/>
          <w:sz w:val="32"/>
          <w:szCs w:val="32"/>
          <w:u w:val="single"/>
          <w:rtl/>
          <w:lang w:bidi="fa-IR"/>
        </w:rPr>
        <w:t xml:space="preserve">معصومه </w:t>
      </w:r>
      <w:proofErr w:type="spellStart"/>
      <w:r w:rsidR="00CF02C9">
        <w:rPr>
          <w:rFonts w:ascii="Times New Roman" w:eastAsia="Times New Roman" w:hAnsi="Times New Roman" w:cs="B Titr" w:hint="cs"/>
          <w:b/>
          <w:bCs/>
          <w:sz w:val="32"/>
          <w:szCs w:val="32"/>
          <w:u w:val="single"/>
          <w:rtl/>
          <w:lang w:bidi="fa-IR"/>
        </w:rPr>
        <w:t>نوذری</w:t>
      </w:r>
      <w:proofErr w:type="spellEnd"/>
      <w:r>
        <w:rPr>
          <w:rFonts w:ascii="Times New Roman" w:eastAsia="Times New Roman" w:hAnsi="Times New Roman" w:cs="B Titr" w:hint="cs"/>
          <w:b/>
          <w:bCs/>
          <w:sz w:val="32"/>
          <w:szCs w:val="32"/>
          <w:u w:val="single"/>
          <w:rtl/>
          <w:lang w:bidi="fa-IR"/>
        </w:rPr>
        <w:t xml:space="preserve"> </w:t>
      </w:r>
      <w:r w:rsidRPr="000B29A3">
        <w:rPr>
          <w:rFonts w:ascii="Times New Roman" w:eastAsia="Times New Roman" w:hAnsi="Times New Roman" w:cs="B Titr" w:hint="cs"/>
          <w:b/>
          <w:bCs/>
          <w:sz w:val="32"/>
          <w:szCs w:val="32"/>
          <w:rtl/>
        </w:rPr>
        <w:t>در نيمسال</w:t>
      </w:r>
      <w:r w:rsidR="00445649">
        <w:rPr>
          <w:rFonts w:ascii="Times New Roman" w:eastAsia="Times New Roman" w:hAnsi="Times New Roman" w:cs="B Titr" w:hint="cs"/>
          <w:b/>
          <w:bCs/>
          <w:sz w:val="32"/>
          <w:szCs w:val="32"/>
          <w:rtl/>
          <w:lang w:bidi="fa-IR"/>
        </w:rPr>
        <w:t xml:space="preserve"> </w:t>
      </w:r>
      <w:r w:rsidR="00CF02C9">
        <w:rPr>
          <w:rFonts w:ascii="Times New Roman" w:eastAsia="Times New Roman" w:hAnsi="Times New Roman" w:cs="B Titr" w:hint="cs"/>
          <w:b/>
          <w:bCs/>
          <w:sz w:val="32"/>
          <w:szCs w:val="32"/>
          <w:rtl/>
          <w:lang w:bidi="fa-IR"/>
        </w:rPr>
        <w:t>اول</w:t>
      </w:r>
      <w:r w:rsidR="00445649">
        <w:rPr>
          <w:rFonts w:ascii="Times New Roman" w:eastAsia="Times New Roman" w:hAnsi="Times New Roman" w:cs="B Titr" w:hint="cs"/>
          <w:b/>
          <w:bCs/>
          <w:sz w:val="32"/>
          <w:szCs w:val="32"/>
          <w:rtl/>
          <w:lang w:bidi="fa-IR"/>
        </w:rPr>
        <w:t xml:space="preserve"> </w:t>
      </w:r>
      <w:r w:rsidRPr="000B29A3">
        <w:rPr>
          <w:rFonts w:ascii="Times New Roman" w:eastAsia="Times New Roman" w:hAnsi="Times New Roman" w:cs="B Titr" w:hint="cs"/>
          <w:b/>
          <w:bCs/>
          <w:sz w:val="32"/>
          <w:szCs w:val="32"/>
          <w:rtl/>
        </w:rPr>
        <w:t xml:space="preserve">سال تحصيلي </w:t>
      </w:r>
      <w:r w:rsidR="00A867ED">
        <w:rPr>
          <w:rFonts w:ascii="Times New Roman" w:eastAsia="Times New Roman" w:hAnsi="Times New Roman" w:cs="B Titr" w:hint="cs"/>
          <w:b/>
          <w:bCs/>
          <w:sz w:val="32"/>
          <w:szCs w:val="32"/>
          <w:rtl/>
        </w:rPr>
        <w:t>140</w:t>
      </w:r>
      <w:r w:rsidR="00CF02C9">
        <w:rPr>
          <w:rFonts w:ascii="Times New Roman" w:eastAsia="Times New Roman" w:hAnsi="Times New Roman" w:cs="B Titr" w:hint="cs"/>
          <w:b/>
          <w:bCs/>
          <w:sz w:val="32"/>
          <w:szCs w:val="32"/>
          <w:rtl/>
        </w:rPr>
        <w:t>5</w:t>
      </w:r>
      <w:r w:rsidR="00A867ED">
        <w:rPr>
          <w:rFonts w:ascii="Times New Roman" w:eastAsia="Times New Roman" w:hAnsi="Times New Roman" w:cs="B Titr" w:hint="cs"/>
          <w:b/>
          <w:bCs/>
          <w:sz w:val="32"/>
          <w:szCs w:val="32"/>
          <w:rtl/>
        </w:rPr>
        <w:t>-140</w:t>
      </w:r>
      <w:r w:rsidR="00CF02C9">
        <w:rPr>
          <w:rFonts w:ascii="Times New Roman" w:eastAsia="Times New Roman" w:hAnsi="Times New Roman" w:cs="B Titr" w:hint="cs"/>
          <w:b/>
          <w:bCs/>
          <w:sz w:val="32"/>
          <w:szCs w:val="32"/>
          <w:rtl/>
        </w:rPr>
        <w:t>4</w:t>
      </w:r>
    </w:p>
    <w:p w14:paraId="570086AF" w14:textId="77777777" w:rsidR="00B755CB" w:rsidRPr="000B29A3" w:rsidRDefault="00B755CB" w:rsidP="00B755CB">
      <w:pPr>
        <w:spacing w:after="0" w:line="240" w:lineRule="auto"/>
        <w:rPr>
          <w:rFonts w:ascii="Times New Roman" w:eastAsia="Times New Roman" w:hAnsi="Times New Roman" w:cs="B Nazanin"/>
          <w:b/>
          <w:bCs/>
          <w:sz w:val="28"/>
          <w:szCs w:val="28"/>
          <w:rtl/>
        </w:rPr>
      </w:pPr>
    </w:p>
    <w:tbl>
      <w:tblPr>
        <w:tblW w:w="1484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2674"/>
        <w:gridCol w:w="3404"/>
        <w:gridCol w:w="3394"/>
        <w:gridCol w:w="3496"/>
        <w:gridCol w:w="1874"/>
      </w:tblGrid>
      <w:tr w:rsidR="00B755CB" w:rsidRPr="000B29A3" w14:paraId="6EFC7C38" w14:textId="77777777" w:rsidTr="001D7E71">
        <w:trPr>
          <w:trHeight w:val="1875"/>
          <w:jc w:val="center"/>
        </w:trPr>
        <w:tc>
          <w:tcPr>
            <w:tcW w:w="2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4A3BC948" w14:textId="113B54B4" w:rsidR="00B755CB" w:rsidRPr="000B29A3" w:rsidRDefault="00953F79" w:rsidP="00F73763">
            <w:pPr>
              <w:keepNext/>
              <w:bidi/>
              <w:spacing w:after="0" w:line="240" w:lineRule="auto"/>
              <w:jc w:val="center"/>
              <w:outlineLvl w:val="1"/>
              <w:rPr>
                <w:rFonts w:ascii="Arial" w:eastAsia="Times New Roman" w:hAnsi="Arial" w:cs="B Yagut"/>
                <w:b/>
                <w:bCs/>
                <w:sz w:val="28"/>
                <w:szCs w:val="36"/>
                <w:rtl/>
              </w:rPr>
            </w:pPr>
            <w:r>
              <w:rPr>
                <w:rFonts w:ascii="Arial" w:eastAsia="Times New Roman" w:hAnsi="Arial" w:cs="B Yagut" w:hint="cs"/>
                <w:b/>
                <w:bCs/>
                <w:sz w:val="28"/>
                <w:szCs w:val="36"/>
                <w:rtl/>
              </w:rPr>
              <w:t>16-14</w:t>
            </w:r>
          </w:p>
        </w:tc>
        <w:tc>
          <w:tcPr>
            <w:tcW w:w="34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72A5A399" w14:textId="77777777" w:rsidR="00B755CB" w:rsidRPr="000B29A3" w:rsidRDefault="00B755CB" w:rsidP="001D7E71">
            <w:pPr>
              <w:keepNext/>
              <w:bidi/>
              <w:spacing w:after="0" w:line="240" w:lineRule="auto"/>
              <w:jc w:val="center"/>
              <w:outlineLvl w:val="1"/>
              <w:rPr>
                <w:rFonts w:ascii="Arial" w:eastAsia="Times New Roman" w:hAnsi="Arial" w:cs="B Yagut"/>
                <w:b/>
                <w:bCs/>
                <w:sz w:val="28"/>
                <w:szCs w:val="36"/>
              </w:rPr>
            </w:pPr>
            <w:r w:rsidRPr="000B29A3">
              <w:rPr>
                <w:rFonts w:ascii="Arial" w:eastAsia="Times New Roman" w:hAnsi="Arial" w:cs="B Yagut" w:hint="cs"/>
                <w:b/>
                <w:bCs/>
                <w:sz w:val="28"/>
                <w:szCs w:val="36"/>
                <w:rtl/>
              </w:rPr>
              <w:t>14-12</w:t>
            </w:r>
          </w:p>
        </w:tc>
        <w:tc>
          <w:tcPr>
            <w:tcW w:w="3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5782199E" w14:textId="77777777" w:rsidR="00B755CB" w:rsidRPr="000B29A3" w:rsidRDefault="00B755CB" w:rsidP="001D7E71">
            <w:pPr>
              <w:keepNext/>
              <w:bidi/>
              <w:spacing w:after="0" w:line="240" w:lineRule="auto"/>
              <w:jc w:val="center"/>
              <w:outlineLvl w:val="1"/>
              <w:rPr>
                <w:rFonts w:ascii="Arial" w:eastAsia="Times New Roman" w:hAnsi="Arial" w:cs="B Yagut"/>
                <w:b/>
                <w:bCs/>
                <w:sz w:val="28"/>
                <w:szCs w:val="36"/>
              </w:rPr>
            </w:pPr>
            <w:r w:rsidRPr="000B29A3">
              <w:rPr>
                <w:rFonts w:ascii="Arial" w:eastAsia="Times New Roman" w:hAnsi="Arial" w:cs="B Yagut" w:hint="cs"/>
                <w:b/>
                <w:bCs/>
                <w:sz w:val="28"/>
                <w:szCs w:val="36"/>
                <w:rtl/>
              </w:rPr>
              <w:t>12-10</w:t>
            </w:r>
          </w:p>
        </w:tc>
        <w:tc>
          <w:tcPr>
            <w:tcW w:w="3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51DB81D" w14:textId="77777777" w:rsidR="00B755CB" w:rsidRPr="000B29A3" w:rsidRDefault="00B755CB" w:rsidP="001D7E71">
            <w:pPr>
              <w:keepNext/>
              <w:bidi/>
              <w:spacing w:after="0" w:line="240" w:lineRule="auto"/>
              <w:jc w:val="center"/>
              <w:outlineLvl w:val="1"/>
              <w:rPr>
                <w:rFonts w:ascii="Arial" w:eastAsia="Times New Roman" w:hAnsi="Arial" w:cs="B Yagut"/>
                <w:b/>
                <w:bCs/>
                <w:sz w:val="28"/>
                <w:szCs w:val="36"/>
              </w:rPr>
            </w:pPr>
            <w:r w:rsidRPr="000B29A3">
              <w:rPr>
                <w:rFonts w:ascii="Arial" w:eastAsia="Times New Roman" w:hAnsi="Arial" w:cs="B Yagut" w:hint="cs"/>
                <w:b/>
                <w:bCs/>
                <w:sz w:val="28"/>
                <w:szCs w:val="36"/>
                <w:rtl/>
              </w:rPr>
              <w:t>10-8</w:t>
            </w:r>
          </w:p>
        </w:tc>
        <w:tc>
          <w:tcPr>
            <w:tcW w:w="18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tr2bl w:val="single" w:sz="8" w:space="0" w:color="auto"/>
            </w:tcBorders>
            <w:shd w:val="clear" w:color="auto" w:fill="D9D9D9"/>
            <w:hideMark/>
          </w:tcPr>
          <w:p w14:paraId="502CF1B9" w14:textId="77777777" w:rsidR="00B755CB" w:rsidRPr="000B29A3" w:rsidRDefault="00B755CB" w:rsidP="001D7E71">
            <w:pPr>
              <w:keepNext/>
              <w:bidi/>
              <w:spacing w:before="240" w:after="60" w:line="240" w:lineRule="auto"/>
              <w:outlineLvl w:val="2"/>
              <w:rPr>
                <w:rFonts w:ascii="Arial" w:eastAsia="Times New Roman" w:hAnsi="Arial" w:cs="B Yagut"/>
                <w:b/>
                <w:bCs/>
                <w:sz w:val="32"/>
                <w:szCs w:val="32"/>
              </w:rPr>
            </w:pPr>
            <w:r w:rsidRPr="000B29A3">
              <w:rPr>
                <w:rFonts w:ascii="Calibri Light" w:eastAsia="Times New Roman" w:hAnsi="Calibri Light" w:cs="B Yagut" w:hint="cs"/>
                <w:sz w:val="32"/>
                <w:szCs w:val="32"/>
                <w:rtl/>
              </w:rPr>
              <w:t xml:space="preserve">  ساعت     </w:t>
            </w:r>
          </w:p>
          <w:p w14:paraId="67422118" w14:textId="77777777" w:rsidR="00B755CB" w:rsidRPr="000B29A3" w:rsidRDefault="00B755CB" w:rsidP="001D7E71">
            <w:pPr>
              <w:keepNext/>
              <w:bidi/>
              <w:spacing w:before="240" w:after="60" w:line="240" w:lineRule="auto"/>
              <w:outlineLvl w:val="2"/>
              <w:rPr>
                <w:rFonts w:ascii="Calibri Light" w:eastAsia="Times New Roman" w:hAnsi="Calibri Light" w:cs="B Yagut"/>
                <w:sz w:val="32"/>
                <w:szCs w:val="32"/>
                <w:lang w:bidi="fa-IR"/>
              </w:rPr>
            </w:pPr>
            <w:r w:rsidRPr="000B29A3">
              <w:rPr>
                <w:rFonts w:ascii="Calibri Light" w:eastAsia="Times New Roman" w:hAnsi="Calibri Light" w:cs="B Yagut" w:hint="cs"/>
                <w:sz w:val="32"/>
                <w:szCs w:val="32"/>
                <w:rtl/>
              </w:rPr>
              <w:t>ايـام هفته</w:t>
            </w:r>
          </w:p>
        </w:tc>
      </w:tr>
      <w:tr w:rsidR="00B755CB" w:rsidRPr="000B29A3" w14:paraId="630FE937" w14:textId="77777777" w:rsidTr="001D7E71">
        <w:trPr>
          <w:trHeight w:val="993"/>
          <w:jc w:val="center"/>
        </w:trPr>
        <w:tc>
          <w:tcPr>
            <w:tcW w:w="2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365CC3" w14:textId="50DB814F" w:rsidR="00B755CB" w:rsidRPr="00E00D55" w:rsidRDefault="00B755CB" w:rsidP="004C35DA">
            <w:pPr>
              <w:bidi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</w:p>
        </w:tc>
        <w:tc>
          <w:tcPr>
            <w:tcW w:w="34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919EC0" w14:textId="4042E7BD" w:rsidR="00F8647E" w:rsidRPr="00E00D55" w:rsidRDefault="00513785" w:rsidP="00F8647E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مطالعه</w:t>
            </w:r>
          </w:p>
        </w:tc>
        <w:tc>
          <w:tcPr>
            <w:tcW w:w="3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D54B48" w14:textId="77777777" w:rsidR="000375AA" w:rsidRPr="00E00D55" w:rsidRDefault="000375AA" w:rsidP="00F8647E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</w:p>
          <w:p w14:paraId="0C83F389" w14:textId="3F2057CE" w:rsidR="00B755CB" w:rsidRPr="00E00D55" w:rsidRDefault="00B755CB" w:rsidP="000375AA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 xml:space="preserve">ژورنال کلاب گروه </w:t>
            </w:r>
          </w:p>
          <w:p w14:paraId="3D2282B2" w14:textId="4FB5F401" w:rsidR="005F1FC7" w:rsidRPr="00E00D55" w:rsidRDefault="00B755CB" w:rsidP="000375AA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( جلسه گروه )</w:t>
            </w:r>
          </w:p>
        </w:tc>
        <w:tc>
          <w:tcPr>
            <w:tcW w:w="3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FCBBC8" w14:textId="69FC2DE4" w:rsidR="00B755CB" w:rsidRPr="00E00D55" w:rsidRDefault="00513785" w:rsidP="00F8647E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پایان نامه</w:t>
            </w:r>
          </w:p>
        </w:tc>
        <w:tc>
          <w:tcPr>
            <w:tcW w:w="18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4DBCCEAF" w14:textId="77777777" w:rsidR="00B755CB" w:rsidRDefault="00B755CB" w:rsidP="008A4235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  <w:r w:rsidRPr="000B29A3">
              <w:rPr>
                <w:rFonts w:ascii="Times New Roman" w:eastAsia="Times New Roman" w:hAnsi="Times New Roman" w:cs="B Yagut" w:hint="cs"/>
                <w:b/>
                <w:bCs/>
                <w:sz w:val="32"/>
                <w:szCs w:val="32"/>
                <w:rtl/>
              </w:rPr>
              <w:t>شنبه</w:t>
            </w:r>
          </w:p>
          <w:p w14:paraId="5F51E01F" w14:textId="77777777" w:rsidR="008A4235" w:rsidRPr="000B29A3" w:rsidRDefault="008A4235" w:rsidP="008A4235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</w:p>
        </w:tc>
      </w:tr>
      <w:tr w:rsidR="0023439D" w:rsidRPr="000B29A3" w14:paraId="2FA7015D" w14:textId="77777777" w:rsidTr="002715BB">
        <w:trPr>
          <w:trHeight w:val="435"/>
          <w:jc w:val="center"/>
        </w:trPr>
        <w:tc>
          <w:tcPr>
            <w:tcW w:w="2674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472C8A8" w14:textId="067B7079" w:rsidR="0023439D" w:rsidRPr="00E00D55" w:rsidRDefault="0023439D" w:rsidP="00655BF6">
            <w:pPr>
              <w:bidi/>
              <w:spacing w:before="240"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</w:p>
        </w:tc>
        <w:tc>
          <w:tcPr>
            <w:tcW w:w="679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0375327C" w14:textId="21BF3839" w:rsidR="0023439D" w:rsidRPr="00E00D55" w:rsidRDefault="0023439D" w:rsidP="00C96BC8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فیزیولوژی مامایی</w:t>
            </w:r>
          </w:p>
        </w:tc>
        <w:tc>
          <w:tcPr>
            <w:tcW w:w="3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1E7BD0" w14:textId="1A2E1D8B" w:rsidR="0023439D" w:rsidRPr="00E00D55" w:rsidRDefault="0023439D" w:rsidP="00953F79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فیزیولوژی داروسازی</w:t>
            </w:r>
          </w:p>
        </w:tc>
        <w:tc>
          <w:tcPr>
            <w:tcW w:w="1874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2680C051" w14:textId="77777777" w:rsidR="0023439D" w:rsidRDefault="0023439D" w:rsidP="001D7E71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  <w:r w:rsidRPr="000B29A3">
              <w:rPr>
                <w:rFonts w:ascii="Times New Roman" w:eastAsia="Times New Roman" w:hAnsi="Times New Roman" w:cs="B Yagut" w:hint="cs"/>
                <w:b/>
                <w:bCs/>
                <w:sz w:val="32"/>
                <w:szCs w:val="32"/>
                <w:rtl/>
              </w:rPr>
              <w:t>يكشنبه</w:t>
            </w:r>
          </w:p>
          <w:p w14:paraId="345EB087" w14:textId="77777777" w:rsidR="0023439D" w:rsidRPr="000B29A3" w:rsidRDefault="0023439D" w:rsidP="008A4235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</w:rPr>
            </w:pPr>
          </w:p>
        </w:tc>
      </w:tr>
      <w:tr w:rsidR="0023439D" w:rsidRPr="000B29A3" w14:paraId="57C7DC51" w14:textId="77777777" w:rsidTr="002715BB">
        <w:trPr>
          <w:trHeight w:val="435"/>
          <w:jc w:val="center"/>
        </w:trPr>
        <w:tc>
          <w:tcPr>
            <w:tcW w:w="2674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369553" w14:textId="77777777" w:rsidR="0023439D" w:rsidRPr="00E00D55" w:rsidRDefault="0023439D" w:rsidP="00655BF6">
            <w:pPr>
              <w:bidi/>
              <w:spacing w:before="240"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</w:p>
        </w:tc>
        <w:tc>
          <w:tcPr>
            <w:tcW w:w="6798" w:type="dxa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726620" w14:textId="6374B815" w:rsidR="0023439D" w:rsidRPr="00E00D55" w:rsidRDefault="002F3BD7" w:rsidP="00C96BC8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کارآموزی (ارشد فیزیولوژی)</w:t>
            </w:r>
          </w:p>
        </w:tc>
        <w:tc>
          <w:tcPr>
            <w:tcW w:w="3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C4CC0A" w14:textId="5D00B0A6" w:rsidR="0023439D" w:rsidRPr="00E00D55" w:rsidRDefault="0023439D" w:rsidP="00953F79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فیزیولوژی شیمی دارویی</w:t>
            </w:r>
          </w:p>
        </w:tc>
        <w:tc>
          <w:tcPr>
            <w:tcW w:w="1874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34D4838F" w14:textId="77777777" w:rsidR="0023439D" w:rsidRPr="000B29A3" w:rsidRDefault="0023439D" w:rsidP="001D7E71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</w:p>
        </w:tc>
      </w:tr>
      <w:tr w:rsidR="00241123" w:rsidRPr="000B29A3" w14:paraId="0FB4DB0F" w14:textId="77777777" w:rsidTr="001D7E71">
        <w:trPr>
          <w:trHeight w:val="868"/>
          <w:jc w:val="center"/>
        </w:trPr>
        <w:tc>
          <w:tcPr>
            <w:tcW w:w="2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EC09DA" w14:textId="7A9E4EDB" w:rsidR="00241123" w:rsidRPr="00E00D55" w:rsidRDefault="00241123" w:rsidP="00C96BC8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</w:p>
        </w:tc>
        <w:tc>
          <w:tcPr>
            <w:tcW w:w="34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42CB75" w14:textId="1764CAD2" w:rsidR="00241123" w:rsidRPr="00E00D55" w:rsidRDefault="00513785" w:rsidP="00F8647E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مطالعه</w:t>
            </w:r>
          </w:p>
        </w:tc>
        <w:tc>
          <w:tcPr>
            <w:tcW w:w="3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842A7C" w14:textId="010D6570" w:rsidR="00241123" w:rsidRPr="00E00D55" w:rsidRDefault="00513785" w:rsidP="00E71D88">
            <w:pPr>
              <w:keepNext/>
              <w:bidi/>
              <w:spacing w:after="0" w:line="240" w:lineRule="auto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پایان نامه</w:t>
            </w:r>
          </w:p>
        </w:tc>
        <w:tc>
          <w:tcPr>
            <w:tcW w:w="3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5EAEDD" w14:textId="3134E49B" w:rsidR="00241123" w:rsidRPr="00E00D55" w:rsidRDefault="004E3F93" w:rsidP="00F8647E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فیزیولوژی سلول</w:t>
            </w:r>
          </w:p>
        </w:tc>
        <w:tc>
          <w:tcPr>
            <w:tcW w:w="18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0B6729A2" w14:textId="77777777" w:rsidR="00241123" w:rsidRPr="000B29A3" w:rsidRDefault="00241123" w:rsidP="001D7E71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  <w:r>
              <w:rPr>
                <w:rFonts w:ascii="Times New Roman" w:eastAsia="Times New Roman" w:hAnsi="Times New Roman" w:cs="B Yagut" w:hint="cs"/>
                <w:b/>
                <w:bCs/>
                <w:sz w:val="32"/>
                <w:szCs w:val="32"/>
                <w:rtl/>
              </w:rPr>
              <w:t xml:space="preserve">دوشنبه </w:t>
            </w:r>
          </w:p>
        </w:tc>
      </w:tr>
      <w:tr w:rsidR="00570A41" w:rsidRPr="000B29A3" w14:paraId="38F64EA5" w14:textId="77777777" w:rsidTr="00EA14F2">
        <w:trPr>
          <w:trHeight w:val="435"/>
          <w:jc w:val="center"/>
        </w:trPr>
        <w:tc>
          <w:tcPr>
            <w:tcW w:w="2674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8449290" w14:textId="6715B0F3" w:rsidR="00570A41" w:rsidRPr="00E00D55" w:rsidRDefault="00570A41" w:rsidP="00F151BE">
            <w:pPr>
              <w:bidi/>
              <w:spacing w:before="240"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</w:p>
        </w:tc>
        <w:tc>
          <w:tcPr>
            <w:tcW w:w="3404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22A5ACDA" w14:textId="5E9F512C" w:rsidR="00570A41" w:rsidRPr="00E00D55" w:rsidRDefault="00570A41" w:rsidP="004E3F93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فیزیولوژی سلول</w:t>
            </w:r>
          </w:p>
          <w:p w14:paraId="69B7560F" w14:textId="1DF78761" w:rsidR="00570A41" w:rsidRPr="00E00D55" w:rsidRDefault="00570A41" w:rsidP="004E3F93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(</w:t>
            </w: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  <w:t>(MBBS</w:t>
            </w:r>
          </w:p>
        </w:tc>
        <w:tc>
          <w:tcPr>
            <w:tcW w:w="3394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396D5CAF" w14:textId="13513D8E" w:rsidR="00570A41" w:rsidRPr="00E00D55" w:rsidRDefault="00570A41" w:rsidP="00E31830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تشریح و فیزیولوژی بهداشت سالمندی</w:t>
            </w:r>
          </w:p>
        </w:tc>
        <w:tc>
          <w:tcPr>
            <w:tcW w:w="3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897A3F" w14:textId="69F2E9C7" w:rsidR="00570A41" w:rsidRPr="00E00D55" w:rsidRDefault="00570A41" w:rsidP="00C96BC8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فیزیولوژی عصب و عضله</w:t>
            </w:r>
          </w:p>
        </w:tc>
        <w:tc>
          <w:tcPr>
            <w:tcW w:w="1874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3C23801B" w14:textId="77777777" w:rsidR="00570A41" w:rsidRPr="000B29A3" w:rsidRDefault="00570A41" w:rsidP="00F151B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  <w:r>
              <w:rPr>
                <w:rFonts w:ascii="Times New Roman" w:eastAsia="Times New Roman" w:hAnsi="Times New Roman" w:cs="B Yagut" w:hint="cs"/>
                <w:b/>
                <w:bCs/>
                <w:sz w:val="32"/>
                <w:szCs w:val="32"/>
                <w:rtl/>
              </w:rPr>
              <w:t>سه شنبه</w:t>
            </w:r>
          </w:p>
        </w:tc>
      </w:tr>
      <w:tr w:rsidR="00570A41" w:rsidRPr="000B29A3" w14:paraId="40897238" w14:textId="77777777" w:rsidTr="00EA14F2">
        <w:trPr>
          <w:trHeight w:val="435"/>
          <w:jc w:val="center"/>
        </w:trPr>
        <w:tc>
          <w:tcPr>
            <w:tcW w:w="2674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B45C51" w14:textId="77777777" w:rsidR="00570A41" w:rsidRPr="00E00D55" w:rsidRDefault="00570A41" w:rsidP="00F151BE">
            <w:pPr>
              <w:bidi/>
              <w:spacing w:before="240"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</w:p>
        </w:tc>
        <w:tc>
          <w:tcPr>
            <w:tcW w:w="3404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6812C" w14:textId="77777777" w:rsidR="00570A41" w:rsidRPr="00E00D55" w:rsidRDefault="00570A41" w:rsidP="004E3F93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394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D61E1E" w14:textId="77777777" w:rsidR="00570A41" w:rsidRPr="00E00D55" w:rsidRDefault="00570A41" w:rsidP="00E31830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4E5A63" w14:textId="0D22E46C" w:rsidR="00570A41" w:rsidRPr="00E00D55" w:rsidRDefault="00570A41" w:rsidP="00C96BC8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کارآموزی (ارشد فیزیولوژی)</w:t>
            </w:r>
          </w:p>
        </w:tc>
        <w:tc>
          <w:tcPr>
            <w:tcW w:w="1874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72EE719C" w14:textId="77777777" w:rsidR="00570A41" w:rsidRDefault="00570A41" w:rsidP="00F151B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</w:p>
        </w:tc>
      </w:tr>
      <w:tr w:rsidR="002C48D8" w:rsidRPr="000B29A3" w14:paraId="74B85EC7" w14:textId="77777777" w:rsidTr="00902E39">
        <w:trPr>
          <w:trHeight w:val="368"/>
          <w:jc w:val="center"/>
        </w:trPr>
        <w:tc>
          <w:tcPr>
            <w:tcW w:w="2674" w:type="dxa"/>
            <w:vMerge w:val="restart"/>
            <w:tcBorders>
              <w:top w:val="single" w:sz="6" w:space="0" w:color="000000"/>
              <w:left w:val="single" w:sz="4" w:space="0" w:color="auto"/>
              <w:right w:val="single" w:sz="4" w:space="0" w:color="auto"/>
            </w:tcBorders>
          </w:tcPr>
          <w:p w14:paraId="5C33EAAE" w14:textId="264431A7" w:rsidR="002C48D8" w:rsidRPr="00E00D55" w:rsidRDefault="002C48D8" w:rsidP="001D1895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</w:p>
        </w:tc>
        <w:tc>
          <w:tcPr>
            <w:tcW w:w="3404" w:type="dxa"/>
            <w:vMerge w:val="restart"/>
            <w:tcBorders>
              <w:top w:val="single" w:sz="6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EBEEDC7" w14:textId="6AFA7F85" w:rsidR="002C48D8" w:rsidRPr="00E00D55" w:rsidRDefault="00FB23D2" w:rsidP="00A84283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کمیته تحقیقات دانشجویی</w:t>
            </w:r>
          </w:p>
        </w:tc>
        <w:tc>
          <w:tcPr>
            <w:tcW w:w="3394" w:type="dxa"/>
            <w:vMerge w:val="restart"/>
            <w:tcBorders>
              <w:top w:val="single" w:sz="6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DB4B999" w14:textId="34E91EE7" w:rsidR="002C48D8" w:rsidRPr="00E00D55" w:rsidRDefault="00513785" w:rsidP="00F8647E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پایان نامه</w:t>
            </w:r>
          </w:p>
        </w:tc>
        <w:tc>
          <w:tcPr>
            <w:tcW w:w="349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940CEF0" w14:textId="2CD99D08" w:rsidR="002C48D8" w:rsidRPr="00E00D55" w:rsidRDefault="002C48D8" w:rsidP="00F8647E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E00D55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فیزیولوژی داروسازی</w:t>
            </w:r>
          </w:p>
        </w:tc>
        <w:tc>
          <w:tcPr>
            <w:tcW w:w="1874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764FBB67" w14:textId="77777777" w:rsidR="002C48D8" w:rsidRDefault="002C48D8" w:rsidP="00F151B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  <w:r w:rsidRPr="008A4235"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  <w:t>چهارشن</w:t>
            </w:r>
            <w:r>
              <w:rPr>
                <w:rFonts w:ascii="Times New Roman" w:eastAsia="Times New Roman" w:hAnsi="Times New Roman" w:cs="B Yagut" w:hint="cs"/>
                <w:b/>
                <w:bCs/>
                <w:sz w:val="32"/>
                <w:szCs w:val="32"/>
                <w:rtl/>
              </w:rPr>
              <w:t>ب</w:t>
            </w:r>
            <w:r w:rsidRPr="008A4235"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  <w:t>ه</w:t>
            </w:r>
          </w:p>
          <w:p w14:paraId="6BD56609" w14:textId="77777777" w:rsidR="002C48D8" w:rsidRPr="000B29A3" w:rsidRDefault="002C48D8" w:rsidP="00F151B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</w:p>
        </w:tc>
      </w:tr>
      <w:tr w:rsidR="002C48D8" w:rsidRPr="000B29A3" w14:paraId="404B0D2C" w14:textId="77777777" w:rsidTr="00902E39">
        <w:trPr>
          <w:trHeight w:val="367"/>
          <w:jc w:val="center"/>
        </w:trPr>
        <w:tc>
          <w:tcPr>
            <w:tcW w:w="2674" w:type="dxa"/>
            <w:vMerge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2D23EB8E" w14:textId="77777777" w:rsidR="002C48D8" w:rsidRPr="000B29A3" w:rsidRDefault="002C48D8" w:rsidP="001D1895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8"/>
                <w:szCs w:val="28"/>
              </w:rPr>
            </w:pPr>
          </w:p>
        </w:tc>
        <w:tc>
          <w:tcPr>
            <w:tcW w:w="3404" w:type="dxa"/>
            <w:vMerge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vAlign w:val="center"/>
          </w:tcPr>
          <w:p w14:paraId="56105FD5" w14:textId="77777777" w:rsidR="002C48D8" w:rsidRPr="00A84283" w:rsidRDefault="002C48D8" w:rsidP="00A84283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val="en-GB" w:bidi="fa-IR"/>
              </w:rPr>
            </w:pPr>
          </w:p>
        </w:tc>
        <w:tc>
          <w:tcPr>
            <w:tcW w:w="3394" w:type="dxa"/>
            <w:vMerge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vAlign w:val="center"/>
          </w:tcPr>
          <w:p w14:paraId="4D393F87" w14:textId="77777777" w:rsidR="002C48D8" w:rsidRPr="00627E94" w:rsidRDefault="002C48D8" w:rsidP="00F8647E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49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846ED05" w14:textId="1018BA20" w:rsidR="002C48D8" w:rsidRDefault="002C48D8" w:rsidP="00F8647E">
            <w:pPr>
              <w:keepNext/>
              <w:bidi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فیزیولوژی شیمی </w:t>
            </w:r>
            <w:r w:rsidRPr="00E00D55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دارویی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بین الملل</w:t>
            </w:r>
          </w:p>
        </w:tc>
        <w:tc>
          <w:tcPr>
            <w:tcW w:w="1874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43FF9D87" w14:textId="77777777" w:rsidR="002C48D8" w:rsidRPr="008A4235" w:rsidRDefault="002C48D8" w:rsidP="00F151B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Yagut"/>
                <w:b/>
                <w:bCs/>
                <w:sz w:val="32"/>
                <w:szCs w:val="32"/>
                <w:rtl/>
              </w:rPr>
            </w:pPr>
          </w:p>
        </w:tc>
      </w:tr>
    </w:tbl>
    <w:p w14:paraId="6018EDB4" w14:textId="77777777" w:rsidR="00B755CB" w:rsidRDefault="00B755CB" w:rsidP="00B755CB">
      <w:pPr>
        <w:bidi/>
        <w:rPr>
          <w:rtl/>
          <w:lang w:bidi="fa-IR"/>
        </w:rPr>
      </w:pPr>
    </w:p>
    <w:p w14:paraId="37640482" w14:textId="77777777" w:rsidR="00976A4D" w:rsidRDefault="00976A4D" w:rsidP="00B755CB">
      <w:pPr>
        <w:bidi/>
        <w:rPr>
          <w:rtl/>
          <w:lang w:bidi="fa-IR"/>
        </w:rPr>
      </w:pPr>
    </w:p>
    <w:sectPr w:rsidR="00976A4D" w:rsidSect="000B29A3">
      <w:pgSz w:w="15840" w:h="12240" w:orient="landscape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Yagut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7YwNTezNDOzMDFT0lEKTi0uzszPAykwqgUAKQ5e5CwAAAA="/>
  </w:docVars>
  <w:rsids>
    <w:rsidRoot w:val="00B755CB"/>
    <w:rsid w:val="000375AA"/>
    <w:rsid w:val="000675AC"/>
    <w:rsid w:val="001D1895"/>
    <w:rsid w:val="0023439D"/>
    <w:rsid w:val="00241123"/>
    <w:rsid w:val="00247E97"/>
    <w:rsid w:val="002948D6"/>
    <w:rsid w:val="00295456"/>
    <w:rsid w:val="002A763A"/>
    <w:rsid w:val="002C48D8"/>
    <w:rsid w:val="002F3BD7"/>
    <w:rsid w:val="003327B8"/>
    <w:rsid w:val="00350043"/>
    <w:rsid w:val="00367A42"/>
    <w:rsid w:val="00377148"/>
    <w:rsid w:val="00377FD9"/>
    <w:rsid w:val="003B5F07"/>
    <w:rsid w:val="003C6D81"/>
    <w:rsid w:val="003F3675"/>
    <w:rsid w:val="00445649"/>
    <w:rsid w:val="0047079E"/>
    <w:rsid w:val="004920C4"/>
    <w:rsid w:val="004C2052"/>
    <w:rsid w:val="004C35DA"/>
    <w:rsid w:val="004E3F93"/>
    <w:rsid w:val="00513785"/>
    <w:rsid w:val="00527BFE"/>
    <w:rsid w:val="00570A41"/>
    <w:rsid w:val="00580119"/>
    <w:rsid w:val="00592DAA"/>
    <w:rsid w:val="005C7FD2"/>
    <w:rsid w:val="005E4251"/>
    <w:rsid w:val="005F1FC7"/>
    <w:rsid w:val="00627E94"/>
    <w:rsid w:val="00637A27"/>
    <w:rsid w:val="0065429A"/>
    <w:rsid w:val="00655BF6"/>
    <w:rsid w:val="00657EA0"/>
    <w:rsid w:val="006A3FF3"/>
    <w:rsid w:val="006B40C4"/>
    <w:rsid w:val="00726B48"/>
    <w:rsid w:val="007C4B9B"/>
    <w:rsid w:val="00814102"/>
    <w:rsid w:val="0082758E"/>
    <w:rsid w:val="00865F16"/>
    <w:rsid w:val="008701D4"/>
    <w:rsid w:val="008A4235"/>
    <w:rsid w:val="008E06E4"/>
    <w:rsid w:val="00935F2F"/>
    <w:rsid w:val="00953F79"/>
    <w:rsid w:val="00976A4D"/>
    <w:rsid w:val="009963B2"/>
    <w:rsid w:val="009D1778"/>
    <w:rsid w:val="009F41EB"/>
    <w:rsid w:val="00A305C6"/>
    <w:rsid w:val="00A70B30"/>
    <w:rsid w:val="00A84283"/>
    <w:rsid w:val="00A867ED"/>
    <w:rsid w:val="00AF527E"/>
    <w:rsid w:val="00B47C37"/>
    <w:rsid w:val="00B755CB"/>
    <w:rsid w:val="00B8747E"/>
    <w:rsid w:val="00C252FB"/>
    <w:rsid w:val="00C372B0"/>
    <w:rsid w:val="00C56D83"/>
    <w:rsid w:val="00C63525"/>
    <w:rsid w:val="00C84206"/>
    <w:rsid w:val="00C96BC8"/>
    <w:rsid w:val="00CC45B1"/>
    <w:rsid w:val="00CF02C9"/>
    <w:rsid w:val="00D03D43"/>
    <w:rsid w:val="00D40A27"/>
    <w:rsid w:val="00E00D55"/>
    <w:rsid w:val="00E13FF4"/>
    <w:rsid w:val="00E31830"/>
    <w:rsid w:val="00E40CDB"/>
    <w:rsid w:val="00E40E72"/>
    <w:rsid w:val="00E55989"/>
    <w:rsid w:val="00E633EE"/>
    <w:rsid w:val="00E7143C"/>
    <w:rsid w:val="00E71D88"/>
    <w:rsid w:val="00E9331E"/>
    <w:rsid w:val="00EB1A59"/>
    <w:rsid w:val="00EC4934"/>
    <w:rsid w:val="00EF17A0"/>
    <w:rsid w:val="00EF3472"/>
    <w:rsid w:val="00F151BE"/>
    <w:rsid w:val="00F17FB3"/>
    <w:rsid w:val="00F37A3C"/>
    <w:rsid w:val="00F40EEC"/>
    <w:rsid w:val="00F73763"/>
    <w:rsid w:val="00F8647E"/>
    <w:rsid w:val="00FB2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9AC7"/>
  <w15:docId w15:val="{3A1409F7-76F8-49B8-9988-82D487F5A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E64E8-79F9-4AB1-8994-EFB6653F8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نرجس علی فرج زاده</dc:creator>
  <cp:keywords/>
  <dc:description/>
  <cp:lastModifiedBy>سمیه شاهمیری سهرنگی</cp:lastModifiedBy>
  <cp:revision>2</cp:revision>
  <cp:lastPrinted>2021-03-03T04:38:00Z</cp:lastPrinted>
  <dcterms:created xsi:type="dcterms:W3CDTF">2025-10-06T08:04:00Z</dcterms:created>
  <dcterms:modified xsi:type="dcterms:W3CDTF">2025-10-06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7db9c48101a51f099761cf65294c55143dc75489454c30dbbf0365af926eab</vt:lpwstr>
  </property>
</Properties>
</file>